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vertAnchor="page" w:horzAnchor="margin" w:tblpY="2446"/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0"/>
        <w:gridCol w:w="7337"/>
      </w:tblGrid>
      <w:tr w:rsidR="005B3A2E" w:rsidRPr="00DD1A88" w14:paraId="33032190" w14:textId="77777777" w:rsidTr="005B3A2E">
        <w:trPr>
          <w:trHeight w:val="32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C8890" w14:textId="77777777" w:rsidR="005B3A2E" w:rsidRPr="00DD1A88" w:rsidRDefault="005B3A2E" w:rsidP="005B3A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FFEEA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imulation scope           </w:t>
            </w:r>
          </w:p>
        </w:tc>
      </w:tr>
      <w:tr w:rsidR="005B3A2E" w:rsidRPr="00DD1A88" w14:paraId="2171CE7A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eastAsia="nl-NL"/>
            </w:rPr>
            <w:id w:val="-1619990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  <w:noWrap/>
                <w:vAlign w:val="center"/>
                <w:hideMark/>
              </w:tcPr>
              <w:p w14:paraId="1A2B60E4" w14:textId="32C1FAB8" w:rsidR="005B3A2E" w:rsidRPr="00DD1A88" w:rsidRDefault="002F02B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0BA90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Aim</w:t>
            </w:r>
          </w:p>
        </w:tc>
      </w:tr>
      <w:tr w:rsidR="005B3A2E" w:rsidRPr="002F02BE" w14:paraId="7706FDED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eastAsia="nl-NL"/>
            </w:rPr>
            <w:id w:val="103214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  <w:noWrap/>
                <w:vAlign w:val="center"/>
                <w:hideMark/>
              </w:tcPr>
              <w:p w14:paraId="260ADF96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3038FD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>Design (incl. pseudo-code or flow diagram)</w:t>
            </w:r>
          </w:p>
        </w:tc>
      </w:tr>
      <w:tr w:rsidR="005B3A2E" w:rsidRPr="00DD1A88" w14:paraId="759A15A5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val="en-US" w:eastAsia="nl-NL"/>
            </w:rPr>
            <w:id w:val="-910075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624859E4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val="en-US"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val="en-US"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D7625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Number of simulation repetitions</w:t>
            </w:r>
          </w:p>
        </w:tc>
      </w:tr>
      <w:tr w:rsidR="005B3A2E" w:rsidRPr="00DD1A88" w14:paraId="2290E065" w14:textId="77777777" w:rsidTr="005B3A2E">
        <w:trPr>
          <w:trHeight w:val="32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D6197" w14:textId="77777777" w:rsidR="005B3A2E" w:rsidRPr="00DD1A88" w:rsidRDefault="005B3A2E" w:rsidP="005B3A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5A111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Comparative truth</w:t>
            </w:r>
          </w:p>
        </w:tc>
      </w:tr>
      <w:tr w:rsidR="005B3A2E" w:rsidRPr="002F02BE" w14:paraId="0D39D396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eastAsia="nl-NL"/>
            </w:rPr>
            <w:id w:val="-155921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  <w:noWrap/>
                <w:vAlign w:val="center"/>
                <w:hideMark/>
              </w:tcPr>
              <w:p w14:paraId="2AFD46A7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C44D7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>Data-generating mechanism (model-based or design-based)</w:t>
            </w:r>
          </w:p>
        </w:tc>
      </w:tr>
      <w:tr w:rsidR="005B3A2E" w:rsidRPr="00DD1A88" w14:paraId="11AA2E4F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val="en-US" w:eastAsia="nl-NL"/>
            </w:rPr>
            <w:id w:val="-1256119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  <w:noWrap/>
                <w:vAlign w:val="center"/>
                <w:hideMark/>
              </w:tcPr>
              <w:p w14:paraId="7E76CF0C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val="en-US"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val="en-US"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F1E9FC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Sampling variance</w:t>
            </w:r>
          </w:p>
        </w:tc>
      </w:tr>
      <w:tr w:rsidR="005B3A2E" w:rsidRPr="002F02BE" w14:paraId="1A12E932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eastAsia="nl-NL"/>
            </w:rPr>
            <w:id w:val="-1684894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  <w:noWrap/>
                <w:vAlign w:val="center"/>
                <w:hideMark/>
              </w:tcPr>
              <w:p w14:paraId="48BF444C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ABE8E7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>Data characteristics (incl. multivariate relations and structures e.g. clustering)</w:t>
            </w:r>
          </w:p>
        </w:tc>
      </w:tr>
      <w:tr w:rsidR="005B3A2E" w:rsidRPr="00DD1A88" w14:paraId="4319CA85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val="en-US" w:eastAsia="nl-NL"/>
            </w:rPr>
            <w:id w:val="-10846827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6288DFA1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val="en-US"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val="en-US"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813BB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Estimand</w:t>
            </w:r>
          </w:p>
        </w:tc>
      </w:tr>
      <w:tr w:rsidR="005B3A2E" w:rsidRPr="00DD1A88" w14:paraId="0B12779C" w14:textId="77777777" w:rsidTr="005B3A2E">
        <w:trPr>
          <w:trHeight w:val="32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B2522" w14:textId="77777777" w:rsidR="005B3A2E" w:rsidRPr="00DD1A88" w:rsidRDefault="005B3A2E" w:rsidP="005B3A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C7ADE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Induced missingness</w:t>
            </w:r>
          </w:p>
        </w:tc>
      </w:tr>
      <w:tr w:rsidR="005B3A2E" w:rsidRPr="002F02BE" w14:paraId="41C3D94E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eastAsia="nl-NL"/>
            </w:rPr>
            <w:id w:val="-7384773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  <w:noWrap/>
                <w:vAlign w:val="center"/>
                <w:hideMark/>
              </w:tcPr>
              <w:p w14:paraId="5E8350CB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F73A1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>Missingness mechanism (incl. type or functional form of the missing data model)</w:t>
            </w:r>
          </w:p>
        </w:tc>
      </w:tr>
      <w:tr w:rsidR="005B3A2E" w:rsidRPr="002F02BE" w14:paraId="63F04D04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val="en-US" w:eastAsia="nl-NL"/>
            </w:rPr>
            <w:id w:val="573166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11745BE2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val="en-US"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val="en-US"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598B6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>Missingness pattern (incl. missingness proportion)</w:t>
            </w:r>
          </w:p>
        </w:tc>
      </w:tr>
      <w:tr w:rsidR="005B3A2E" w:rsidRPr="00DD1A88" w14:paraId="27FF9DC8" w14:textId="77777777" w:rsidTr="005B3A2E">
        <w:trPr>
          <w:trHeight w:val="32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7768F" w14:textId="77777777" w:rsidR="005B3A2E" w:rsidRPr="00DD1A88" w:rsidRDefault="005B3A2E" w:rsidP="005B3A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C1933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Applied methods</w:t>
            </w:r>
          </w:p>
        </w:tc>
      </w:tr>
      <w:tr w:rsidR="005B3A2E" w:rsidRPr="002F02BE" w14:paraId="7236189E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eastAsia="nl-NL"/>
            </w:rPr>
            <w:id w:val="-10623198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  <w:noWrap/>
                <w:vAlign w:val="center"/>
                <w:hideMark/>
              </w:tcPr>
              <w:p w14:paraId="1454DCD9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9267C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>Imputation methods (incl. parameters e.g. the number of imputations)</w:t>
            </w:r>
          </w:p>
        </w:tc>
      </w:tr>
      <w:tr w:rsidR="005B3A2E" w:rsidRPr="002F02BE" w14:paraId="07A4E1A4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val="en-US" w:eastAsia="nl-NL"/>
            </w:rPr>
            <w:id w:val="20410862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  <w:noWrap/>
                <w:vAlign w:val="center"/>
                <w:hideMark/>
              </w:tcPr>
              <w:p w14:paraId="205B60BC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val="en-US"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val="en-US"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9ABF2C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 xml:space="preserve">Analytic methods (incl. calculation of standard errors e.g. pooling rules) </w:t>
            </w:r>
          </w:p>
        </w:tc>
      </w:tr>
      <w:tr w:rsidR="005B3A2E" w:rsidRPr="002F02BE" w14:paraId="2119A22E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val="en-US" w:eastAsia="nl-NL"/>
            </w:rPr>
            <w:id w:val="-675798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5B70FE5C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val="en-US"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val="en-US"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AE897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>Reference method (e.g. complete case analysis)</w:t>
            </w:r>
          </w:p>
        </w:tc>
      </w:tr>
      <w:tr w:rsidR="005B3A2E" w:rsidRPr="00DD1A88" w14:paraId="551F2126" w14:textId="77777777" w:rsidTr="005B3A2E">
        <w:trPr>
          <w:trHeight w:val="32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F7076" w14:textId="77777777" w:rsidR="005B3A2E" w:rsidRPr="00DD1A88" w:rsidRDefault="005B3A2E" w:rsidP="005B3A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A5016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Imputation evaluation</w:t>
            </w:r>
          </w:p>
        </w:tc>
      </w:tr>
      <w:tr w:rsidR="005B3A2E" w:rsidRPr="00DD1A88" w14:paraId="2E2038CC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eastAsia="nl-NL"/>
            </w:rPr>
            <w:id w:val="-6613970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  <w:noWrap/>
                <w:vAlign w:val="center"/>
                <w:hideMark/>
              </w:tcPr>
              <w:p w14:paraId="2647A1BF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4E84B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Imputation-generating process (e.g. algorithmic non-convergence)</w:t>
            </w:r>
          </w:p>
        </w:tc>
      </w:tr>
      <w:tr w:rsidR="005B3A2E" w:rsidRPr="002F02BE" w14:paraId="58E62F6A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eastAsia="nl-NL"/>
            </w:rPr>
            <w:id w:val="2350613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  <w:noWrap/>
                <w:vAlign w:val="center"/>
                <w:hideMark/>
              </w:tcPr>
              <w:p w14:paraId="252FC2C0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4F1505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>Imputation model fit (e.g. posterior predictive checks)</w:t>
            </w:r>
          </w:p>
        </w:tc>
      </w:tr>
      <w:tr w:rsidR="005B3A2E" w:rsidRPr="002F02BE" w14:paraId="3A40A278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val="en-US" w:eastAsia="nl-NL"/>
            </w:rPr>
            <w:id w:val="-14698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11B5E41B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val="en-US"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val="en-US"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C972F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>Distributional characteristics (e.g. plausibility of imputed values)</w:t>
            </w:r>
          </w:p>
        </w:tc>
      </w:tr>
      <w:tr w:rsidR="005B3A2E" w:rsidRPr="00DD1A88" w14:paraId="2516AB7C" w14:textId="77777777" w:rsidTr="005B3A2E">
        <w:trPr>
          <w:trHeight w:val="328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59881" w14:textId="77777777" w:rsidR="005B3A2E" w:rsidRPr="00DD1A88" w:rsidRDefault="005B3A2E" w:rsidP="005B3A2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86E92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eastAsia="nl-NL"/>
              </w:rPr>
              <w:t>Performance evaluation</w:t>
            </w:r>
          </w:p>
        </w:tc>
      </w:tr>
      <w:tr w:rsidR="005B3A2E" w:rsidRPr="002F02BE" w14:paraId="31CAE979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eastAsia="nl-NL"/>
            </w:rPr>
            <w:id w:val="-252447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shd w:val="clear" w:color="auto" w:fill="auto"/>
                <w:noWrap/>
                <w:vAlign w:val="center"/>
                <w:hideMark/>
              </w:tcPr>
              <w:p w14:paraId="71BD82B8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CC269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>Statistical properties (e.g. confidence validity)</w:t>
            </w:r>
          </w:p>
        </w:tc>
      </w:tr>
      <w:tr w:rsidR="005B3A2E" w:rsidRPr="002F02BE" w14:paraId="511C634D" w14:textId="77777777" w:rsidTr="005B3A2E">
        <w:trPr>
          <w:trHeight w:val="328"/>
        </w:trPr>
        <w:sdt>
          <w:sdtPr>
            <w:rPr>
              <w:rFonts w:ascii="Calibri" w:eastAsia="Times New Roman" w:hAnsi="Calibri" w:cs="Calibri"/>
              <w:color w:val="000000"/>
              <w:lang w:val="en-US" w:eastAsia="nl-NL"/>
            </w:rPr>
            <w:id w:val="1282770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0" w:type="auto"/>
                <w:tcBorders>
                  <w:bottom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506B8AB1" w14:textId="77777777" w:rsidR="005B3A2E" w:rsidRPr="00DD1A88" w:rsidRDefault="005B3A2E" w:rsidP="005B3A2E">
                <w:pPr>
                  <w:spacing w:after="0" w:line="240" w:lineRule="auto"/>
                  <w:jc w:val="center"/>
                  <w:rPr>
                    <w:rFonts w:ascii="Calibri" w:eastAsia="Times New Roman" w:hAnsi="Calibri" w:cs="Calibri"/>
                    <w:color w:val="000000"/>
                    <w:lang w:val="en-US" w:eastAsia="nl-NL"/>
                  </w:rPr>
                </w:pPr>
                <w:r>
                  <w:rPr>
                    <w:rFonts w:ascii="MS Gothic" w:eastAsia="MS Gothic" w:hAnsi="MS Gothic" w:cs="Calibri" w:hint="eastAsia"/>
                    <w:color w:val="000000"/>
                    <w:lang w:val="en-US" w:eastAsia="nl-NL"/>
                  </w:rPr>
                  <w:t>☐</w:t>
                </w:r>
              </w:p>
            </w:tc>
          </w:sdtContent>
        </w:sdt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489EF" w14:textId="77777777" w:rsidR="005B3A2E" w:rsidRPr="00DD1A88" w:rsidRDefault="005B3A2E" w:rsidP="005B3A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DD1A88">
              <w:rPr>
                <w:rFonts w:ascii="Calibri" w:eastAsia="Times New Roman" w:hAnsi="Calibri" w:cs="Calibri"/>
                <w:color w:val="000000"/>
                <w:lang w:val="en-US" w:eastAsia="nl-NL"/>
              </w:rPr>
              <w:t>Comparative performance (e.g. predictive accuracy)</w:t>
            </w:r>
          </w:p>
        </w:tc>
      </w:tr>
    </w:tbl>
    <w:p w14:paraId="08064D50" w14:textId="77777777" w:rsidR="005B3A2E" w:rsidRPr="0028663D" w:rsidRDefault="005B3A2E" w:rsidP="005B3A2E">
      <w:pPr>
        <w:pStyle w:val="Header"/>
        <w:rPr>
          <w:b/>
          <w:bCs/>
          <w:lang w:val="en-US"/>
        </w:rPr>
      </w:pPr>
      <w:r w:rsidRPr="0028663D">
        <w:rPr>
          <w:b/>
          <w:bCs/>
          <w:lang w:val="en-US"/>
        </w:rPr>
        <w:t>Checklist for reporting on imputation methodology evaluations</w:t>
      </w:r>
    </w:p>
    <w:sectPr w:rsidR="005B3A2E" w:rsidRPr="002866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37279" w14:textId="77777777" w:rsidR="00A55563" w:rsidRDefault="00A55563" w:rsidP="0028663D">
      <w:pPr>
        <w:spacing w:after="0" w:line="240" w:lineRule="auto"/>
      </w:pPr>
      <w:r>
        <w:separator/>
      </w:r>
    </w:p>
  </w:endnote>
  <w:endnote w:type="continuationSeparator" w:id="0">
    <w:p w14:paraId="492EC5FB" w14:textId="77777777" w:rsidR="00A55563" w:rsidRDefault="00A55563" w:rsidP="002866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9E435" w14:textId="77777777" w:rsidR="00A55563" w:rsidRDefault="00A55563" w:rsidP="0028663D">
      <w:pPr>
        <w:spacing w:after="0" w:line="240" w:lineRule="auto"/>
      </w:pPr>
      <w:r>
        <w:separator/>
      </w:r>
    </w:p>
  </w:footnote>
  <w:footnote w:type="continuationSeparator" w:id="0">
    <w:p w14:paraId="4B0BB97A" w14:textId="77777777" w:rsidR="00A55563" w:rsidRDefault="00A55563" w:rsidP="0028663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DOwNLUwNjCxNDBQ0lEKTi0uzszPAykwqgUATZM4biwAAAA="/>
  </w:docVars>
  <w:rsids>
    <w:rsidRoot w:val="00DD1A88"/>
    <w:rsid w:val="0028663D"/>
    <w:rsid w:val="002F02BE"/>
    <w:rsid w:val="003C3BC1"/>
    <w:rsid w:val="005B3A2E"/>
    <w:rsid w:val="00A55563"/>
    <w:rsid w:val="00C30D11"/>
    <w:rsid w:val="00DD1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C050E5"/>
  <w15:chartTrackingRefBased/>
  <w15:docId w15:val="{E0799E2E-23A3-458C-9E85-BF1B74C6D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66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663D"/>
  </w:style>
  <w:style w:type="paragraph" w:styleId="Footer">
    <w:name w:val="footer"/>
    <w:basedOn w:val="Normal"/>
    <w:link w:val="FooterChar"/>
    <w:uiPriority w:val="99"/>
    <w:unhideWhenUsed/>
    <w:rsid w:val="002866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66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5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1002</Characters>
  <Application>Microsoft Office Word</Application>
  <DocSecurity>0</DocSecurity>
  <Lines>50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erman, H.I. (Hanne)</dc:creator>
  <cp:keywords/>
  <dc:description/>
  <cp:lastModifiedBy>Oberman, H.I. (Hanne)</cp:lastModifiedBy>
  <cp:revision>3</cp:revision>
  <dcterms:created xsi:type="dcterms:W3CDTF">2022-03-31T15:47:00Z</dcterms:created>
  <dcterms:modified xsi:type="dcterms:W3CDTF">2022-03-31T16:04:00Z</dcterms:modified>
</cp:coreProperties>
</file>